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82C90" w14:textId="193C5350" w:rsidR="00DC4405" w:rsidRPr="00DC4405" w:rsidRDefault="00DC4405" w:rsidP="00BC4F2C">
      <w:pPr>
        <w:pStyle w:val="Heading2"/>
        <w:rPr>
          <w:rFonts w:ascii="Lato" w:hAnsi="Lato"/>
          <w:sz w:val="32"/>
          <w:szCs w:val="32"/>
        </w:rPr>
      </w:pPr>
      <w:r w:rsidRPr="00DC4405">
        <w:rPr>
          <w:rFonts w:ascii="Lato" w:hAnsi="Lato"/>
          <w:sz w:val="32"/>
          <w:szCs w:val="32"/>
        </w:rPr>
        <w:t>Lesson 1</w:t>
      </w:r>
      <w:r w:rsidR="00090B47">
        <w:rPr>
          <w:rFonts w:ascii="Lato" w:hAnsi="Lato"/>
          <w:sz w:val="32"/>
          <w:szCs w:val="32"/>
        </w:rPr>
        <w:t>4</w:t>
      </w:r>
      <w:bookmarkStart w:id="0" w:name="_GoBack"/>
      <w:bookmarkEnd w:id="0"/>
      <w:r w:rsidRPr="00DC4405">
        <w:rPr>
          <w:rFonts w:ascii="Lato" w:hAnsi="Lato"/>
          <w:sz w:val="32"/>
          <w:szCs w:val="32"/>
        </w:rPr>
        <w:t xml:space="preserve"> – Activity Sheet</w:t>
      </w:r>
    </w:p>
    <w:p w14:paraId="02E96EF1" w14:textId="31DBAAD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DC4405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775F1CC0" w14:textId="53352BA8" w:rsidR="00AD73AE" w:rsidRPr="00E0497C" w:rsidRDefault="00FC2926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 xml:space="preserve">To be able to get </w:t>
      </w:r>
      <w:proofErr w:type="gramStart"/>
      <w:r w:rsidRPr="00E0497C">
        <w:rPr>
          <w:rFonts w:ascii="Lato" w:hAnsi="Lato"/>
        </w:rPr>
        <w:t>round</w:t>
      </w:r>
      <w:proofErr w:type="gramEnd"/>
      <w:r w:rsidRPr="00E0497C">
        <w:rPr>
          <w:rFonts w:ascii="Lato" w:hAnsi="Lato"/>
        </w:rPr>
        <w:t xml:space="preserve"> the track without </w:t>
      </w:r>
      <w:r w:rsidR="00E0497C" w:rsidRPr="00E0497C">
        <w:rPr>
          <w:rFonts w:ascii="Lato" w:hAnsi="Lato"/>
        </w:rPr>
        <w:t>a driver you are going to need to come up with an accurate algorithm to follow</w:t>
      </w:r>
    </w:p>
    <w:p w14:paraId="54C8CF10" w14:textId="0876CF49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Look at the track section example below – there is a straight of 30cm leading into a curve of about 45 degrees</w:t>
      </w:r>
    </w:p>
    <w:p w14:paraId="58DDA9FD" w14:textId="21DE18A4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Through our experimenting earlier we know that on a power of 600</w:t>
      </w:r>
      <w:r w:rsidR="00016214">
        <w:rPr>
          <w:rFonts w:ascii="Lato" w:hAnsi="Lato"/>
        </w:rPr>
        <w:t xml:space="preserve"> for</w:t>
      </w:r>
      <w:r w:rsidRPr="00E0497C">
        <w:rPr>
          <w:rFonts w:ascii="Lato" w:hAnsi="Lato"/>
        </w:rPr>
        <w:t xml:space="preserve"> 1 second is about 30cm</w:t>
      </w:r>
      <w:r w:rsidR="00915688">
        <w:rPr>
          <w:rFonts w:ascii="Lato" w:hAnsi="Lato"/>
        </w:rPr>
        <w:t xml:space="preserve"> of movement</w:t>
      </w:r>
      <w:r w:rsidRPr="00E0497C">
        <w:rPr>
          <w:rFonts w:ascii="Lato" w:hAnsi="Lato"/>
        </w:rPr>
        <w:t xml:space="preserve"> and with the same power a spin of 100ms will give us approximately a </w:t>
      </w:r>
      <w:proofErr w:type="gramStart"/>
      <w:r w:rsidRPr="00E0497C">
        <w:rPr>
          <w:rFonts w:ascii="Lato" w:hAnsi="Lato"/>
        </w:rPr>
        <w:t>45 degree</w:t>
      </w:r>
      <w:proofErr w:type="gramEnd"/>
      <w:r w:rsidRPr="00E0497C">
        <w:rPr>
          <w:rFonts w:ascii="Lato" w:hAnsi="Lato"/>
        </w:rPr>
        <w:t xml:space="preserve"> turn</w:t>
      </w:r>
    </w:p>
    <w:p w14:paraId="13A8BC29" w14:textId="2D40F7E9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So</w:t>
      </w:r>
      <w:r w:rsidR="00016214">
        <w:rPr>
          <w:rFonts w:ascii="Lato" w:hAnsi="Lato"/>
        </w:rPr>
        <w:t>,</w:t>
      </w:r>
      <w:r w:rsidRPr="00E0497C">
        <w:rPr>
          <w:rFonts w:ascii="Lato" w:hAnsi="Lato"/>
        </w:rPr>
        <w:t xml:space="preserve"> we could plan this section as below</w:t>
      </w:r>
    </w:p>
    <w:p w14:paraId="646DD69A" w14:textId="64CEB539" w:rsidR="00E0497C" w:rsidRDefault="00E0497C" w:rsidP="00B82848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0497C" w14:paraId="12E27BC6" w14:textId="77777777" w:rsidTr="00E0497C">
        <w:tc>
          <w:tcPr>
            <w:tcW w:w="5395" w:type="dxa"/>
          </w:tcPr>
          <w:p w14:paraId="137633E6" w14:textId="3CA5FB48" w:rsidR="00E0497C" w:rsidRPr="00016214" w:rsidRDefault="00E0497C" w:rsidP="00B82848">
            <w:pPr>
              <w:rPr>
                <w:rFonts w:ascii="Lato" w:hAnsi="Lato"/>
                <w:b/>
                <w:bCs/>
              </w:rPr>
            </w:pPr>
            <w:bookmarkStart w:id="1" w:name="_Hlk534457269"/>
            <w:r w:rsidRPr="00016214">
              <w:rPr>
                <w:rFonts w:ascii="Lato" w:hAnsi="Lato"/>
                <w:b/>
                <w:bCs/>
              </w:rPr>
              <w:t>Section</w:t>
            </w:r>
          </w:p>
        </w:tc>
        <w:tc>
          <w:tcPr>
            <w:tcW w:w="5395" w:type="dxa"/>
          </w:tcPr>
          <w:p w14:paraId="38B1AA63" w14:textId="017FBDF1" w:rsidR="00E0497C" w:rsidRPr="00016214" w:rsidRDefault="00E0497C" w:rsidP="00B82848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Commands</w:t>
            </w:r>
          </w:p>
        </w:tc>
      </w:tr>
      <w:tr w:rsidR="00E0497C" w14:paraId="48F20F97" w14:textId="77777777" w:rsidTr="00E0497C">
        <w:tc>
          <w:tcPr>
            <w:tcW w:w="5395" w:type="dxa"/>
          </w:tcPr>
          <w:p w14:paraId="15B30C4F" w14:textId="23DDB6EC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  <w:noProof/>
              </w:rPr>
              <w:drawing>
                <wp:inline distT="0" distB="0" distL="0" distR="0" wp14:anchorId="694667C0" wp14:editId="1F47E30A">
                  <wp:extent cx="1676400" cy="2438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243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BA6C7A0" w14:textId="307381CF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Drive Forward at 600 for 1 second</w:t>
            </w:r>
          </w:p>
          <w:p w14:paraId="10EC0114" w14:textId="5A47A5B5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pin 600 for 100ms</w:t>
            </w:r>
          </w:p>
        </w:tc>
      </w:tr>
      <w:bookmarkEnd w:id="1"/>
    </w:tbl>
    <w:p w14:paraId="690B3F65" w14:textId="77777777" w:rsidR="00E0497C" w:rsidRDefault="00E0497C" w:rsidP="00B82848">
      <w:pPr>
        <w:rPr>
          <w:rFonts w:ascii="Lato" w:hAnsi="Lato"/>
        </w:rPr>
      </w:pPr>
    </w:p>
    <w:p w14:paraId="10F67D52" w14:textId="4D794F4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16214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69D6B6BA" w14:textId="1AA53C35" w:rsidR="003065D9" w:rsidRPr="00E0497C" w:rsidRDefault="005A4B2A" w:rsidP="00E0497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A</w:t>
      </w:r>
      <w:r w:rsidR="001D72B0" w:rsidRPr="00E0497C">
        <w:rPr>
          <w:rFonts w:ascii="Lato" w:hAnsi="Lato"/>
        </w:rPr>
        <w:t xml:space="preserve">pply what you have learnt to make the car complete </w:t>
      </w:r>
      <w:r w:rsidR="00016214">
        <w:rPr>
          <w:rFonts w:ascii="Lato" w:hAnsi="Lato"/>
        </w:rPr>
        <w:t>one</w:t>
      </w:r>
      <w:r w:rsidR="001D72B0" w:rsidRPr="00E0497C">
        <w:rPr>
          <w:rFonts w:ascii="Lato" w:hAnsi="Lato"/>
        </w:rPr>
        <w:t xml:space="preserve"> lap autonomously</w:t>
      </w:r>
    </w:p>
    <w:p w14:paraId="3AB4857C" w14:textId="455D13DF" w:rsidR="00AD73AE" w:rsidRPr="00E0497C" w:rsidRDefault="00C67CA5" w:rsidP="00E0497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</w:t>
      </w:r>
      <w:r w:rsidRPr="00E0497C">
        <w:rPr>
          <w:rFonts w:ascii="Lato" w:hAnsi="Lato"/>
        </w:rPr>
        <w:t>omplete one safe lap as quickly as possible</w:t>
      </w:r>
    </w:p>
    <w:p w14:paraId="0E457ABA" w14:textId="39E2BE46" w:rsidR="00E0497C" w:rsidRDefault="00E0497C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reate a section plan for each race section</w:t>
      </w:r>
    </w:p>
    <w:p w14:paraId="4AAA5361" w14:textId="6354B693" w:rsidR="00E0497C" w:rsidRDefault="00E0497C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ombine to create a complete algorithm for the racetrack</w:t>
      </w:r>
    </w:p>
    <w:p w14:paraId="5BE82B4F" w14:textId="77777777" w:rsidR="00B64B1D" w:rsidRDefault="00B64B1D" w:rsidP="00BC4F2C">
      <w:pPr>
        <w:pStyle w:val="Heading2"/>
        <w:rPr>
          <w:rFonts w:ascii="Lato" w:hAnsi="Lato"/>
        </w:rPr>
      </w:pPr>
    </w:p>
    <w:p w14:paraId="5A054C39" w14:textId="7526F6F5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16214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31644ED9" w14:textId="0415F654" w:rsidR="00C67CA5" w:rsidRPr="00C67CA5" w:rsidRDefault="00C67CA5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C67CA5">
        <w:rPr>
          <w:rFonts w:ascii="Lato" w:hAnsi="Lato"/>
        </w:rPr>
        <w:t xml:space="preserve">How fast you get </w:t>
      </w:r>
      <w:proofErr w:type="gramStart"/>
      <w:r w:rsidRPr="00C67CA5">
        <w:rPr>
          <w:rFonts w:ascii="Lato" w:hAnsi="Lato"/>
        </w:rPr>
        <w:t>round</w:t>
      </w:r>
      <w:proofErr w:type="gramEnd"/>
      <w:r w:rsidRPr="00C67CA5">
        <w:rPr>
          <w:rFonts w:ascii="Lato" w:hAnsi="Lato"/>
        </w:rPr>
        <w:t xml:space="preserve"> is not always about how quick the car is</w:t>
      </w:r>
      <w:r w:rsidR="00016214">
        <w:rPr>
          <w:rFonts w:ascii="Lato" w:hAnsi="Lato"/>
        </w:rPr>
        <w:t xml:space="preserve"> –</w:t>
      </w:r>
      <w:r w:rsidRPr="00C67CA5">
        <w:rPr>
          <w:rFonts w:ascii="Lato" w:hAnsi="Lato"/>
        </w:rPr>
        <w:t xml:space="preserve"> a smooth run is often faster</w:t>
      </w:r>
    </w:p>
    <w:p w14:paraId="6ECD054F" w14:textId="43ED18B8" w:rsidR="004A1F9A" w:rsidRDefault="00C67CA5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Look at the course in sections – get a different person in the team to be a section specialist</w:t>
      </w:r>
    </w:p>
    <w:p w14:paraId="79DA1339" w14:textId="080982F1" w:rsidR="00E0497C" w:rsidRDefault="00E0497C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Measure angles carefully and try to find a </w:t>
      </w:r>
      <w:r w:rsidR="00016214">
        <w:rPr>
          <w:rFonts w:ascii="Lato" w:hAnsi="Lato"/>
        </w:rPr>
        <w:t>‘</w:t>
      </w:r>
      <w:r>
        <w:rPr>
          <w:rFonts w:ascii="Lato" w:hAnsi="Lato"/>
        </w:rPr>
        <w:t>racing line</w:t>
      </w:r>
      <w:r w:rsidR="00016214">
        <w:rPr>
          <w:rFonts w:ascii="Lato" w:hAnsi="Lato"/>
        </w:rPr>
        <w:t>’</w:t>
      </w:r>
    </w:p>
    <w:p w14:paraId="43D1EC57" w14:textId="4EF87176" w:rsidR="00B64B1D" w:rsidRDefault="00B64B1D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Produce a section plan for each section of the course</w:t>
      </w:r>
    </w:p>
    <w:p w14:paraId="2C258C1E" w14:textId="33EB3582" w:rsidR="005A4B2A" w:rsidRDefault="005A4B2A">
      <w:pPr>
        <w:rPr>
          <w:rFonts w:ascii="Lato" w:hAnsi="Lato"/>
        </w:rPr>
      </w:pPr>
      <w:r>
        <w:rPr>
          <w:rFonts w:ascii="Lato" w:hAnsi="Lato"/>
        </w:rPr>
        <w:br w:type="page"/>
      </w:r>
    </w:p>
    <w:p w14:paraId="61708581" w14:textId="77777777" w:rsidR="005A4B2A" w:rsidRPr="005A4B2A" w:rsidRDefault="005A4B2A" w:rsidP="005A4B2A">
      <w:pPr>
        <w:ind w:left="360"/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64B1D" w14:paraId="24A80281" w14:textId="77777777" w:rsidTr="00016214">
        <w:tc>
          <w:tcPr>
            <w:tcW w:w="5395" w:type="dxa"/>
          </w:tcPr>
          <w:p w14:paraId="654ACD73" w14:textId="77777777" w:rsidR="00B64B1D" w:rsidRPr="00016214" w:rsidRDefault="00B64B1D" w:rsidP="00016214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Section</w:t>
            </w:r>
          </w:p>
        </w:tc>
        <w:tc>
          <w:tcPr>
            <w:tcW w:w="5395" w:type="dxa"/>
          </w:tcPr>
          <w:p w14:paraId="01B8ABEB" w14:textId="77777777" w:rsidR="00B64B1D" w:rsidRPr="00016214" w:rsidRDefault="00B64B1D" w:rsidP="00016214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Commands</w:t>
            </w:r>
          </w:p>
        </w:tc>
      </w:tr>
      <w:tr w:rsidR="00B64B1D" w14:paraId="5DF93221" w14:textId="77777777" w:rsidTr="00016214">
        <w:tc>
          <w:tcPr>
            <w:tcW w:w="5395" w:type="dxa"/>
          </w:tcPr>
          <w:p w14:paraId="5C74E82E" w14:textId="7AE4FD04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5F3DB943" w14:textId="3DCB8521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5215EA73" w14:textId="77777777" w:rsidTr="00016214">
        <w:tc>
          <w:tcPr>
            <w:tcW w:w="5395" w:type="dxa"/>
          </w:tcPr>
          <w:p w14:paraId="06885F94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38C75508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1B7FD2F3" w14:textId="77777777" w:rsidTr="00016214">
        <w:tc>
          <w:tcPr>
            <w:tcW w:w="5395" w:type="dxa"/>
          </w:tcPr>
          <w:p w14:paraId="69A74F68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529E3C6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4DE2CEE8" w14:textId="77777777" w:rsidTr="00016214">
        <w:tc>
          <w:tcPr>
            <w:tcW w:w="5395" w:type="dxa"/>
          </w:tcPr>
          <w:p w14:paraId="26DDF271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2BAAAE0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0106F68D" w14:textId="77777777" w:rsidTr="00016214">
        <w:tc>
          <w:tcPr>
            <w:tcW w:w="5395" w:type="dxa"/>
          </w:tcPr>
          <w:p w14:paraId="745367DA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3EC4052A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59B60D50" w14:textId="77777777" w:rsidTr="00016214">
        <w:tc>
          <w:tcPr>
            <w:tcW w:w="5395" w:type="dxa"/>
          </w:tcPr>
          <w:p w14:paraId="61F87ECD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1525799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</w:tbl>
    <w:p w14:paraId="5D527E25" w14:textId="77777777" w:rsidR="00B64B1D" w:rsidRDefault="00B64B1D" w:rsidP="00BC4F2C">
      <w:pPr>
        <w:pStyle w:val="Heading2"/>
        <w:rPr>
          <w:rFonts w:ascii="Lato" w:hAnsi="Lato"/>
        </w:rPr>
      </w:pPr>
    </w:p>
    <w:p w14:paraId="3E3FB185" w14:textId="5B71BDA4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331BDCA" w14:textId="1FD5A115" w:rsidR="00AD73AE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Does each section work in </w:t>
      </w:r>
      <w:r w:rsidR="00F036EC">
        <w:rPr>
          <w:rFonts w:ascii="Lato" w:hAnsi="Lato"/>
        </w:rPr>
        <w:t>isolation</w:t>
      </w:r>
      <w:r>
        <w:rPr>
          <w:rFonts w:ascii="Lato" w:hAnsi="Lato"/>
        </w:rPr>
        <w:t>?</w:t>
      </w:r>
    </w:p>
    <w:p w14:paraId="57C23C69" w14:textId="6157A237" w:rsidR="00E0497C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applying the algorithm for two or more sections together still work?</w:t>
      </w:r>
    </w:p>
    <w:p w14:paraId="79F6FB1B" w14:textId="169D6C19" w:rsidR="00E0497C" w:rsidRPr="009F65C4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hat happens with more than one car on the track</w:t>
      </w:r>
    </w:p>
    <w:p w14:paraId="136B18B1" w14:textId="24D363EC" w:rsidR="00B82848" w:rsidRDefault="00B82848" w:rsidP="00BC4F2C">
      <w:pPr>
        <w:pStyle w:val="Heading2"/>
        <w:rPr>
          <w:rFonts w:ascii="Lato" w:hAnsi="Lato"/>
        </w:rPr>
      </w:pPr>
    </w:p>
    <w:p w14:paraId="3AD0FBB9" w14:textId="4D15FFEA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E063C68" w14:textId="305038DD" w:rsidR="004A1F9A" w:rsidRDefault="00C67CA5" w:rsidP="00AD73AE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Can you follow a racing line?</w:t>
      </w:r>
    </w:p>
    <w:p w14:paraId="64ECA6D3" w14:textId="248B777A" w:rsidR="00C67CA5" w:rsidRDefault="00B64B1D" w:rsidP="00B64B1D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Ensure you use iteration over sequence in your programming</w:t>
      </w:r>
    </w:p>
    <w:p w14:paraId="15735140" w14:textId="1D7D6822" w:rsidR="00B64B1D" w:rsidRDefault="00B64B1D" w:rsidP="00B64B1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How could you avoid obstacles or other vehicles – </w:t>
      </w:r>
      <w:r w:rsidR="00016214">
        <w:rPr>
          <w:rFonts w:ascii="Lato" w:hAnsi="Lato"/>
        </w:rPr>
        <w:t>w</w:t>
      </w:r>
      <w:r w:rsidRPr="00B64B1D">
        <w:rPr>
          <w:rFonts w:ascii="Lato" w:hAnsi="Lato"/>
        </w:rPr>
        <w:t>hich sensors would work best for which situations</w:t>
      </w:r>
    </w:p>
    <w:p w14:paraId="49EFC5D8" w14:textId="08F12337" w:rsidR="00B64B1D" w:rsidRPr="00B64B1D" w:rsidRDefault="00B64B1D" w:rsidP="00B64B1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Is </w:t>
      </w:r>
      <w:r>
        <w:rPr>
          <w:rFonts w:ascii="Lato" w:hAnsi="Lato"/>
        </w:rPr>
        <w:t xml:space="preserve">the </w:t>
      </w:r>
      <w:r w:rsidRPr="00B64B1D">
        <w:rPr>
          <w:rFonts w:ascii="Lato" w:hAnsi="Lato"/>
        </w:rPr>
        <w:t>autonomous car quicker than when you drove your car around the track using the remote? Why is this?</w:t>
      </w:r>
    </w:p>
    <w:p w14:paraId="597BD78C" w14:textId="77777777" w:rsidR="00142F52" w:rsidRPr="00142F52" w:rsidRDefault="00142F52" w:rsidP="00142F52"/>
    <w:p w14:paraId="1B735383" w14:textId="6EFD6465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32E9FDF2" w14:textId="10A2463D" w:rsidR="00C67CA5" w:rsidRDefault="00B64B1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In </w:t>
      </w:r>
      <w:r>
        <w:rPr>
          <w:rFonts w:ascii="Lato" w:hAnsi="Lato"/>
        </w:rPr>
        <w:t>today</w:t>
      </w:r>
      <w:r w:rsidR="00016214">
        <w:rPr>
          <w:rFonts w:ascii="Lato" w:hAnsi="Lato"/>
        </w:rPr>
        <w:t>’</w:t>
      </w:r>
      <w:r>
        <w:rPr>
          <w:rFonts w:ascii="Lato" w:hAnsi="Lato"/>
        </w:rPr>
        <w:t>s lesson we looked at the use of autonomous or self</w:t>
      </w:r>
      <w:r w:rsidR="00016214">
        <w:rPr>
          <w:rFonts w:ascii="Lato" w:hAnsi="Lato"/>
        </w:rPr>
        <w:t>-</w:t>
      </w:r>
      <w:r>
        <w:rPr>
          <w:rFonts w:ascii="Lato" w:hAnsi="Lato"/>
        </w:rPr>
        <w:t>driv</w:t>
      </w:r>
      <w:r w:rsidR="00016214">
        <w:rPr>
          <w:rFonts w:ascii="Lato" w:hAnsi="Lato"/>
        </w:rPr>
        <w:t>ing</w:t>
      </w:r>
      <w:r>
        <w:rPr>
          <w:rFonts w:ascii="Lato" w:hAnsi="Lato"/>
        </w:rPr>
        <w:t xml:space="preserve"> cars and how we will need to produce an algorithm to automate our vehicle around the racetrack</w:t>
      </w:r>
    </w:p>
    <w:p w14:paraId="03A3E018" w14:textId="02F6F4D8" w:rsidR="00B64B1D" w:rsidRDefault="00B64B1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looked at the aspect of different sections of the course and then developed modular </w:t>
      </w:r>
      <w:r w:rsidR="001674F9">
        <w:rPr>
          <w:rFonts w:ascii="Lato" w:hAnsi="Lato"/>
        </w:rPr>
        <w:t>algorithms</w:t>
      </w:r>
      <w:r>
        <w:rPr>
          <w:rFonts w:ascii="Lato" w:hAnsi="Lato"/>
        </w:rPr>
        <w:t xml:space="preserve"> which we have combined to create a complete algorithm to </w:t>
      </w:r>
      <w:r w:rsidR="001674F9">
        <w:rPr>
          <w:rFonts w:ascii="Lato" w:hAnsi="Lato"/>
        </w:rPr>
        <w:t>safely traverse the course</w:t>
      </w:r>
    </w:p>
    <w:p w14:paraId="2067A9A0" w14:textId="3FC94A1E" w:rsidR="001674F9" w:rsidRPr="00B64B1D" w:rsidRDefault="001674F9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We have looked at testing and refining our algorithm to ensure it works consistently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A0D0B" w14:textId="77777777" w:rsidR="00016214" w:rsidRDefault="00016214" w:rsidP="006B36F6">
      <w:pPr>
        <w:spacing w:after="0" w:line="240" w:lineRule="auto"/>
      </w:pPr>
      <w:r>
        <w:separator/>
      </w:r>
    </w:p>
  </w:endnote>
  <w:endnote w:type="continuationSeparator" w:id="0">
    <w:p w14:paraId="67AB3C64" w14:textId="77777777" w:rsidR="00016214" w:rsidRDefault="0001621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016214" w:rsidRDefault="00016214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16214" w:rsidRPr="006B36F6" w:rsidRDefault="00016214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DE1CF" w14:textId="77777777" w:rsidR="00016214" w:rsidRDefault="00016214" w:rsidP="006B36F6">
      <w:pPr>
        <w:spacing w:after="0" w:line="240" w:lineRule="auto"/>
      </w:pPr>
      <w:r>
        <w:separator/>
      </w:r>
    </w:p>
  </w:footnote>
  <w:footnote w:type="continuationSeparator" w:id="0">
    <w:p w14:paraId="31ABF623" w14:textId="77777777" w:rsidR="00016214" w:rsidRDefault="0001621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016214" w:rsidRDefault="00016214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705B"/>
    <w:multiLevelType w:val="hybridMultilevel"/>
    <w:tmpl w:val="08005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933"/>
    <w:multiLevelType w:val="hybridMultilevel"/>
    <w:tmpl w:val="F9EEC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612A"/>
    <w:multiLevelType w:val="hybridMultilevel"/>
    <w:tmpl w:val="E8441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C03AE"/>
    <w:multiLevelType w:val="hybridMultilevel"/>
    <w:tmpl w:val="AC98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A4477"/>
    <w:multiLevelType w:val="hybridMultilevel"/>
    <w:tmpl w:val="A2228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B42A7"/>
    <w:multiLevelType w:val="hybridMultilevel"/>
    <w:tmpl w:val="7764CAC8"/>
    <w:lvl w:ilvl="0" w:tplc="D50A95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86D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5E8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24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266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7201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06BD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5EAD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60F2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yMjAzMDU2MTRT0lEKTi0uzszPAykwrAUALLQ8KSwAAAA="/>
  </w:docVars>
  <w:rsids>
    <w:rsidRoot w:val="00D0274F"/>
    <w:rsid w:val="00005846"/>
    <w:rsid w:val="00010B91"/>
    <w:rsid w:val="00016214"/>
    <w:rsid w:val="00017BD7"/>
    <w:rsid w:val="000751A3"/>
    <w:rsid w:val="0008457D"/>
    <w:rsid w:val="00090B47"/>
    <w:rsid w:val="000C5F07"/>
    <w:rsid w:val="000E633D"/>
    <w:rsid w:val="00142F52"/>
    <w:rsid w:val="001674F9"/>
    <w:rsid w:val="00191415"/>
    <w:rsid w:val="001D3E62"/>
    <w:rsid w:val="001D72B0"/>
    <w:rsid w:val="00256E81"/>
    <w:rsid w:val="002B1DFB"/>
    <w:rsid w:val="002C21F9"/>
    <w:rsid w:val="002C77FD"/>
    <w:rsid w:val="002E70C3"/>
    <w:rsid w:val="002F79FF"/>
    <w:rsid w:val="00303314"/>
    <w:rsid w:val="003065D9"/>
    <w:rsid w:val="003268D4"/>
    <w:rsid w:val="00393C71"/>
    <w:rsid w:val="00442BE2"/>
    <w:rsid w:val="00447FE3"/>
    <w:rsid w:val="00463B37"/>
    <w:rsid w:val="004707BA"/>
    <w:rsid w:val="004A1F9A"/>
    <w:rsid w:val="004C55D6"/>
    <w:rsid w:val="00500BAE"/>
    <w:rsid w:val="0050517C"/>
    <w:rsid w:val="0053441E"/>
    <w:rsid w:val="005412F7"/>
    <w:rsid w:val="005535F1"/>
    <w:rsid w:val="0059339C"/>
    <w:rsid w:val="005A4B2A"/>
    <w:rsid w:val="005E7112"/>
    <w:rsid w:val="005F5105"/>
    <w:rsid w:val="00616BB0"/>
    <w:rsid w:val="006569B1"/>
    <w:rsid w:val="00691243"/>
    <w:rsid w:val="006B36F6"/>
    <w:rsid w:val="007267DC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15688"/>
    <w:rsid w:val="00923F20"/>
    <w:rsid w:val="00953671"/>
    <w:rsid w:val="009A14D3"/>
    <w:rsid w:val="009B01E6"/>
    <w:rsid w:val="009C1280"/>
    <w:rsid w:val="009C5BB8"/>
    <w:rsid w:val="009D3297"/>
    <w:rsid w:val="009E2854"/>
    <w:rsid w:val="009F1E4A"/>
    <w:rsid w:val="009F3E27"/>
    <w:rsid w:val="009F65C4"/>
    <w:rsid w:val="00A351FC"/>
    <w:rsid w:val="00A510A5"/>
    <w:rsid w:val="00A75B10"/>
    <w:rsid w:val="00AA09F2"/>
    <w:rsid w:val="00AD73AE"/>
    <w:rsid w:val="00B55F9B"/>
    <w:rsid w:val="00B64B1D"/>
    <w:rsid w:val="00B82848"/>
    <w:rsid w:val="00B92EBC"/>
    <w:rsid w:val="00B956C7"/>
    <w:rsid w:val="00BC4F2C"/>
    <w:rsid w:val="00BE23C5"/>
    <w:rsid w:val="00C32BB9"/>
    <w:rsid w:val="00C67CA5"/>
    <w:rsid w:val="00C7544E"/>
    <w:rsid w:val="00D0274F"/>
    <w:rsid w:val="00D15F32"/>
    <w:rsid w:val="00DC4405"/>
    <w:rsid w:val="00E0497C"/>
    <w:rsid w:val="00E14232"/>
    <w:rsid w:val="00EB607E"/>
    <w:rsid w:val="00ED35AF"/>
    <w:rsid w:val="00ED3A06"/>
    <w:rsid w:val="00F036EC"/>
    <w:rsid w:val="00F1388C"/>
    <w:rsid w:val="00F41341"/>
    <w:rsid w:val="00F62315"/>
    <w:rsid w:val="00F709DE"/>
    <w:rsid w:val="00F7544B"/>
    <w:rsid w:val="00F97235"/>
    <w:rsid w:val="00FA1573"/>
    <w:rsid w:val="00FC2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B1D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2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0</cp:revision>
  <dcterms:created xsi:type="dcterms:W3CDTF">2018-12-28T11:24:00Z</dcterms:created>
  <dcterms:modified xsi:type="dcterms:W3CDTF">2019-08-13T10:03:00Z</dcterms:modified>
</cp:coreProperties>
</file>